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C50C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650443E2"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B26D20">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77777777" w:rsidR="000B554E" w:rsidRPr="000B554E" w:rsidRDefault="000B554E" w:rsidP="000B554E">
      <w:pPr>
        <w:rPr>
          <w:i/>
          <w:iCs/>
        </w:rPr>
      </w:pP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1C4CBFE0"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B26D20">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0FA0BCDD"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B26D20">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5524E31D"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B26D20">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237A5475"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B26D20">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1CA90047" w14:textId="77777777" w:rsidR="00E76A8A" w:rsidRDefault="00E76A8A" w:rsidP="00E76A8A">
      <w:pPr>
        <w:pStyle w:val="Heading2"/>
      </w:pPr>
      <w:r>
        <w:lastRenderedPageBreak/>
        <w:t>What exactly is “artificial intelligence”</w:t>
      </w:r>
    </w:p>
    <w:p w14:paraId="3D06397E" w14:textId="6E7FD0A5"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Content>
          <w:r>
            <w:fldChar w:fldCharType="begin"/>
          </w:r>
          <w:r>
            <w:instrText xml:space="preserve"> CITATION Luk18 \l 1033 </w:instrText>
          </w:r>
          <w:r>
            <w:fldChar w:fldCharType="separate"/>
          </w:r>
          <w:r w:rsidR="00B26D20">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63A234A0" w:rsidR="00E76A8A" w:rsidRDefault="00E76A8A" w:rsidP="00E76A8A">
      <w:r>
        <w:t>There are three high-level categories of artificial intelligence, specifically rules and heuristics, machine learning, and deep understanding</w:t>
      </w:r>
      <w:sdt>
        <w:sdtPr>
          <w:id w:val="1291627639"/>
          <w:citation/>
        </w:sdtPr>
        <w:sdtContent>
          <w:r>
            <w:fldChar w:fldCharType="begin"/>
          </w:r>
          <w:r>
            <w:instrText xml:space="preserve"> CITATION Buc05 \l 1033 </w:instrText>
          </w:r>
          <w:r>
            <w:fldChar w:fldCharType="separate"/>
          </w:r>
          <w:r w:rsidR="00B26D20">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57668846" w:rsidR="00E76A8A" w:rsidRDefault="00E76A8A" w:rsidP="00E76A8A">
      <w:pPr>
        <w:pStyle w:val="ListParagraph"/>
        <w:numPr>
          <w:ilvl w:val="0"/>
          <w:numId w:val="4"/>
        </w:numPr>
      </w:pPr>
      <w:r>
        <w:lastRenderedPageBreak/>
        <w:t>In 1949, neural scientists found that the human brain transmits signals between a weighted graph of neurons</w:t>
      </w:r>
      <w:sdt>
        <w:sdtPr>
          <w:id w:val="-1227373944"/>
          <w:citation/>
        </w:sdtPr>
        <w:sdtContent>
          <w:r>
            <w:fldChar w:fldCharType="begin"/>
          </w:r>
          <w:r>
            <w:instrText xml:space="preserve"> CITATION Luk18 \l 1033 </w:instrText>
          </w:r>
          <w:r>
            <w:fldChar w:fldCharType="separate"/>
          </w:r>
          <w:r w:rsidR="00B26D20">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4889018A"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Content>
          <w:r>
            <w:fldChar w:fldCharType="begin"/>
          </w:r>
          <w:r>
            <w:instrText xml:space="preserve"> CITATION Hua19 \l 1033 </w:instrText>
          </w:r>
          <w:r>
            <w:fldChar w:fldCharType="separate"/>
          </w:r>
          <w:r w:rsidR="00B26D20">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t>Evolution of the problem</w:t>
      </w:r>
    </w:p>
    <w:p w14:paraId="3262349D" w14:textId="327CFC43"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w:t>
      </w:r>
      <w:r>
        <w:lastRenderedPageBreak/>
        <w:t>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217F7A21"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Content>
          <w:r>
            <w:fldChar w:fldCharType="begin"/>
          </w:r>
          <w:r>
            <w:instrText xml:space="preserve"> CITATION Kel16 \l 1033 </w:instrText>
          </w:r>
          <w:r>
            <w:fldChar w:fldCharType="separate"/>
          </w:r>
          <w:r>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neural networks.</w:t>
      </w:r>
    </w:p>
    <w:p w14:paraId="44F09B5C" w14:textId="04FEC633" w:rsidR="003905FE" w:rsidRDefault="005021D6" w:rsidP="003905FE">
      <w:pPr>
        <w:pStyle w:val="Heading2"/>
      </w:pPr>
      <w:r>
        <w:t xml:space="preserve">How does computer vision </w:t>
      </w:r>
      <w:proofErr w:type="gramStart"/>
      <w:r>
        <w:t>work</w:t>
      </w:r>
      <w:proofErr w:type="gramEnd"/>
    </w:p>
    <w:p w14:paraId="4D2FAC13" w14:textId="005080B0" w:rsidR="00D2201C" w:rsidRDefault="00D2201C" w:rsidP="00D2201C">
      <w:r>
        <w:tab/>
        <w:t>Modern CV-based methods emulate primate biology across three distinct subsystems called neural dynamics, embodiment, and awareness</w:t>
      </w:r>
      <w:sdt>
        <w:sdtPr>
          <w:id w:val="166682409"/>
          <w:citation/>
        </w:sdtPr>
        <w:sdtEndPr/>
        <w:sdtContent>
          <w:r>
            <w:fldChar w:fldCharType="begin"/>
          </w:r>
          <w:r>
            <w:instrText xml:space="preserve"> CITATION Bal21 \l 1033 </w:instrText>
          </w:r>
          <w:r>
            <w:fldChar w:fldCharType="separate"/>
          </w:r>
          <w:r w:rsidR="00B26D20">
            <w:rPr>
              <w:noProof/>
            </w:rPr>
            <w:t xml:space="preserve"> (Ballard &amp; Zhang, 2021)</w:t>
          </w:r>
          <w:r>
            <w:fldChar w:fldCharType="end"/>
          </w:r>
        </w:sdtContent>
      </w:sdt>
      <w:r>
        <w:t>.</w:t>
      </w:r>
    </w:p>
    <w:p w14:paraId="09D8AB8D" w14:textId="5A6901FE" w:rsidR="00D2201C" w:rsidRPr="00D2201C" w:rsidRDefault="00D2201C" w:rsidP="00D2201C">
      <w:pPr>
        <w:pStyle w:val="Heading3"/>
      </w:pPr>
      <w:r>
        <w:t>Neural dynamics</w:t>
      </w:r>
    </w:p>
    <w:p w14:paraId="3607D08A" w14:textId="64FD18D1" w:rsidR="00D2201C" w:rsidRDefault="00D2201C" w:rsidP="00D2201C">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xml:space="preserve">, it is possible to calculate its information level. </w:t>
      </w:r>
      <w:r>
        <w:rPr>
          <w:rFonts w:eastAsiaTheme="minorEastAsia"/>
        </w:rPr>
        <w:lastRenderedPageBreak/>
        <w:t>Then applying a smoothing function can remove the noise and produce object detection masks! Marr’s paradigm remains foundational to modern CV methodologies even forty years later.</w:t>
      </w:r>
    </w:p>
    <w:p w14:paraId="5CADE39D" w14:textId="69E5A6FC" w:rsidR="0025438B" w:rsidRDefault="0025438B" w:rsidP="0025438B">
      <w:pPr>
        <w:pStyle w:val="Heading3"/>
      </w:pPr>
      <w:r>
        <w:t>Embodiment</w:t>
      </w:r>
    </w:p>
    <w:p w14:paraId="5E341551" w14:textId="2A440337" w:rsidR="00D2201C" w:rsidRDefault="00D2201C" w:rsidP="00D2201C">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0E3C1D84" w14:textId="42E7E4C7" w:rsidR="0025438B" w:rsidRDefault="0025438B" w:rsidP="0025438B">
      <w:pPr>
        <w:pStyle w:val="Heading3"/>
      </w:pPr>
      <w:r>
        <w:t>Awareness</w:t>
      </w:r>
    </w:p>
    <w:p w14:paraId="55408500" w14:textId="11932856" w:rsidR="00301084" w:rsidRDefault="00301084" w:rsidP="00301084">
      <w:r>
        <w:tab/>
        <w:t>Around the mid-90s, researchers began exploring the notion of gaze control and fixation</w:t>
      </w:r>
      <w:sdt>
        <w:sdtPr>
          <w:id w:val="1269046948"/>
          <w:citation/>
        </w:sdtPr>
        <w:sdtEndPr/>
        <w:sdtContent>
          <w:r>
            <w:fldChar w:fldCharType="begin"/>
          </w:r>
          <w:r>
            <w:instrText xml:space="preserve"> CITATION Bal21 \l 1033 </w:instrText>
          </w:r>
          <w:r>
            <w:fldChar w:fldCharType="separate"/>
          </w:r>
          <w:r w:rsidR="00B26D20">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w:t>
      </w:r>
      <w:r w:rsidR="00E00C2F">
        <w:t>out recognizing</w:t>
      </w:r>
      <w:r>
        <w:t xml:space="preserve"> the preceding events because the routine operation did not produce new information.</w:t>
      </w:r>
    </w:p>
    <w:p w14:paraId="61D3AF6F" w14:textId="6B291F59" w:rsidR="00B67139" w:rsidRDefault="00B67139" w:rsidP="00301084">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w:t>
      </w:r>
      <w:r>
        <w:lastRenderedPageBreak/>
        <w:t>situation, parallel threads predict it is a hotdog, hunger level, and availability of mustard. Their aggregate response invokes an appropriate behavior based on the visual information.</w:t>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tab/>
        <w:t>A preceding section examined the biological constructs that enable primates’ vision</w:t>
      </w:r>
      <w:r w:rsidR="00B26D20">
        <w:t xml:space="preserve"> and nature’s solution.</w:t>
      </w:r>
    </w:p>
    <w:p w14:paraId="19D25D0B" w14:textId="58AEF1E6" w:rsidR="00B26D20" w:rsidRDefault="00B26D20" w:rsidP="00B26D20">
      <w:pPr>
        <w:ind w:firstLine="360"/>
      </w:pPr>
      <w:r>
        <w:t>A neural network consists of th</w:t>
      </w:r>
      <w:r>
        <w:t>ree building blocks' input, hidden, and output layer</w:t>
      </w:r>
      <w:r>
        <w:t xml:space="preserve">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Content>
          <w:r>
            <w:fldChar w:fldCharType="begin"/>
          </w:r>
          <w:r>
            <w:instrText xml:space="preserve"> CITATION Fri17 \l 1033 </w:instrText>
          </w:r>
          <w:r>
            <w:fldChar w:fldCharType="separate"/>
          </w:r>
          <w:r>
            <w:rPr>
              <w:noProof/>
            </w:rPr>
            <w:t xml:space="preserve"> (Fridman, 2017)</w:t>
          </w:r>
          <w:r>
            <w:fldChar w:fldCharType="end"/>
          </w:r>
        </w:sdtContent>
      </w:sdt>
      <w:r>
        <w:t xml:space="preserve">. While more complex networks can extract more insights, it comes with the cost of needing exponentially more data to train the model.  </w:t>
      </w:r>
    </w:p>
    <w:p w14:paraId="36483B20" w14:textId="77777777" w:rsidR="00B26D20" w:rsidRPr="00A524F4" w:rsidRDefault="00B26D20" w:rsidP="00B26D20">
      <w:pPr>
        <w:ind w:firstLine="360"/>
      </w:pPr>
      <w:r>
        <w:lastRenderedPageBreak/>
        <w:t>Experts suggest that a fully trained model requires at least ten observations per parameter</w:t>
      </w:r>
      <w:sdt>
        <w:sdtPr>
          <w:id w:val="1305733482"/>
          <w:citation/>
        </w:sdtPr>
        <w:sdtContent>
          <w:r>
            <w:fldChar w:fldCharType="begin"/>
          </w:r>
          <w:r>
            <w:instrText xml:space="preserve"> CITATION Sne15 \l 1033 </w:instrText>
          </w:r>
          <w:r>
            <w:fldChar w:fldCharType="separate"/>
          </w:r>
          <w:r>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Content>
          <w:r>
            <w:fldChar w:fldCharType="begin"/>
          </w:r>
          <w:r>
            <w:instrText xml:space="preserve"> CITATION Che18 \l 1033 </w:instrText>
          </w:r>
          <w:r>
            <w:fldChar w:fldCharType="separate"/>
          </w:r>
          <w:r>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 Meanwhile, other situations like estimating housing prices perform better with fully connected shallow pipelines. While standard architectures exist for many classes of predictions, some experimentation is necessary.</w:t>
      </w:r>
    </w:p>
    <w:p w14:paraId="0C110316" w14:textId="77777777" w:rsidR="00B26D20" w:rsidRDefault="00B26D20" w:rsidP="00B26D20">
      <w:pPr>
        <w:pStyle w:val="Caption"/>
      </w:pPr>
      <w:r>
        <w:t>Figure 1: Network Structure</w:t>
      </w:r>
    </w:p>
    <w:p w14:paraId="03B008E9" w14:textId="77777777" w:rsidR="00B26D20" w:rsidRPr="00B82B0E" w:rsidRDefault="00B26D20" w:rsidP="00B26D20">
      <w:pPr>
        <w:jc w:val="center"/>
      </w:pPr>
      <w:r>
        <w:rPr>
          <w:noProof/>
        </w:rPr>
        <w:drawing>
          <wp:inline distT="0" distB="0" distL="0" distR="0" wp14:anchorId="135282AD" wp14:editId="5F6BEAE2">
            <wp:extent cx="2409825" cy="1827071"/>
            <wp:effectExtent l="0" t="0" r="0" b="190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9825" cy="1827071"/>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3BA46AD1" w:rsidR="00AA1D88" w:rsidRPr="00AA1D88" w:rsidRDefault="00AA1D88" w:rsidP="00AA1D88">
      <w:pPr>
        <w:pStyle w:val="Heading3"/>
      </w:pPr>
      <w:r>
        <w:t>Graph Convolutional Neural Networks (G-CNN)</w:t>
      </w:r>
    </w:p>
    <w:p w14:paraId="16945CCF" w14:textId="77777777" w:rsidR="00AA1D88" w:rsidRPr="00AA1D88" w:rsidRDefault="00AA1D88" w:rsidP="00AA1D88">
      <w:pPr>
        <w:pStyle w:val="Heading3"/>
      </w:pPr>
    </w:p>
    <w:p w14:paraId="6E0D2F1A" w14:textId="4E3C4C71" w:rsidR="00AA1D88" w:rsidRDefault="00AA1D88" w:rsidP="00AA1D88">
      <w:pPr>
        <w:pStyle w:val="Heading2"/>
      </w:pPr>
    </w:p>
    <w:p w14:paraId="70EE06FF" w14:textId="1E003257" w:rsidR="006404D4" w:rsidRDefault="005021D6" w:rsidP="004F51DA">
      <w:pPr>
        <w:pStyle w:val="Heading2"/>
      </w:pPr>
      <w:r>
        <w:lastRenderedPageBreak/>
        <w:t>How does h</w:t>
      </w:r>
      <w:r w:rsidR="004F51DA">
        <w:t>uman activity recognition</w:t>
      </w:r>
      <w:r w:rsidR="000718C9">
        <w:t xml:space="preserve"> (HAR)</w:t>
      </w:r>
      <w:r>
        <w:t xml:space="preserve"> </w:t>
      </w:r>
      <w:proofErr w:type="gramStart"/>
      <w:r>
        <w:t>work</w:t>
      </w:r>
      <w:proofErr w:type="gramEnd"/>
    </w:p>
    <w:p w14:paraId="4A75905C" w14:textId="5A2988B0" w:rsidR="000718C9" w:rsidRPr="00AA1D88" w:rsidRDefault="000718C9" w:rsidP="000718C9">
      <w:r>
        <w:tab/>
      </w:r>
      <w:r w:rsidR="00AA1D88">
        <w:t xml:space="preserve">HAR is a critical component for health care </w:t>
      </w:r>
    </w:p>
    <w:p w14:paraId="16C77C36" w14:textId="2EA31957" w:rsidR="00C90852" w:rsidRDefault="00C90852" w:rsidP="00C90852">
      <w:pPr>
        <w:pStyle w:val="Heading3"/>
      </w:pPr>
      <w:r>
        <w:t>Traditional methods</w:t>
      </w:r>
    </w:p>
    <w:p w14:paraId="420FD9CD" w14:textId="09D42EFC" w:rsidR="00C90852" w:rsidRPr="00C90852" w:rsidRDefault="00C90852" w:rsidP="00C90852">
      <w:pPr>
        <w:rPr>
          <w:i/>
          <w:iCs/>
        </w:rPr>
      </w:pPr>
      <w:r>
        <w:tab/>
      </w:r>
      <w:r>
        <w:rPr>
          <w:i/>
          <w:iCs/>
        </w:rPr>
        <w:t>There are currently no documents for this section. Need it?</w:t>
      </w:r>
    </w:p>
    <w:p w14:paraId="67599B19" w14:textId="2C1B344B" w:rsidR="00C90852" w:rsidRDefault="00C90852" w:rsidP="00C90852">
      <w:pPr>
        <w:pStyle w:val="Heading3"/>
      </w:pPr>
      <w:r>
        <w:t>Deep learning methods</w:t>
      </w:r>
    </w:p>
    <w:p w14:paraId="2AB1E44F" w14:textId="5A896B79" w:rsidR="00C90852" w:rsidRPr="00C90852" w:rsidRDefault="00C90852" w:rsidP="00C90852">
      <w:pPr>
        <w:pStyle w:val="ListParagraph"/>
        <w:numPr>
          <w:ilvl w:val="0"/>
          <w:numId w:val="2"/>
        </w:numPr>
        <w:rPr>
          <w:i/>
          <w:iCs/>
        </w:rPr>
      </w:pPr>
      <w:r>
        <w:t>Learning models for HAR (2021)</w:t>
      </w:r>
    </w:p>
    <w:p w14:paraId="64ECEAC1" w14:textId="1198331B" w:rsidR="00C90852" w:rsidRPr="00C90852" w:rsidRDefault="00C90852" w:rsidP="00C90852">
      <w:pPr>
        <w:pStyle w:val="ListParagraph"/>
        <w:numPr>
          <w:ilvl w:val="0"/>
          <w:numId w:val="2"/>
        </w:numPr>
        <w:rPr>
          <w:i/>
          <w:iCs/>
        </w:rPr>
      </w:pPr>
      <w:r>
        <w:t>Survey on HAR using Sensors (2021)</w:t>
      </w:r>
    </w:p>
    <w:p w14:paraId="16ED4D41" w14:textId="1B54E2FA" w:rsidR="00C90852" w:rsidRPr="00C90852" w:rsidRDefault="00C90852" w:rsidP="00C90852">
      <w:pPr>
        <w:pStyle w:val="ListParagraph"/>
        <w:numPr>
          <w:ilvl w:val="0"/>
          <w:numId w:val="2"/>
        </w:numPr>
        <w:rPr>
          <w:i/>
          <w:iCs/>
        </w:rPr>
      </w:pPr>
      <w:r>
        <w:t>Survey on DNN for HAR (2021)</w:t>
      </w:r>
    </w:p>
    <w:p w14:paraId="48531563" w14:textId="2045B83D" w:rsidR="00C90852" w:rsidRDefault="00C90852" w:rsidP="00C90852">
      <w:pPr>
        <w:pStyle w:val="Heading3"/>
      </w:pPr>
      <w:r>
        <w:t>Graph CNN methods</w:t>
      </w:r>
    </w:p>
    <w:p w14:paraId="2DB9C07F" w14:textId="77777777" w:rsidR="00C90852" w:rsidRDefault="00C90852">
      <w:pPr>
        <w:rPr>
          <w:b/>
          <w:i/>
          <w:iCs/>
        </w:rPr>
      </w:pPr>
      <w:r>
        <w:br w:type="page"/>
      </w:r>
    </w:p>
    <w:p w14:paraId="3A7A34C9" w14:textId="7A4D5CF2" w:rsidR="00AA1D88" w:rsidRDefault="00AA1D88">
      <w:pPr>
        <w:rPr>
          <w:b/>
        </w:rPr>
      </w:pP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67B31ED3" w14:textId="458F0F2B" w:rsidR="006100CD" w:rsidRDefault="006100CD" w:rsidP="006100CD">
      <w:pPr>
        <w:pStyle w:val="Heading2"/>
      </w:pPr>
      <w:r>
        <w:lastRenderedPageBreak/>
        <w:t>How d</w:t>
      </w:r>
      <w:r w:rsidR="00D9565E">
        <w:t>o</w:t>
      </w:r>
      <w:r>
        <w:t xml:space="preserve"> dynamic environment simulations </w:t>
      </w:r>
      <w:proofErr w:type="gramStart"/>
      <w:r>
        <w:t>work</w:t>
      </w:r>
      <w:proofErr w:type="gramEnd"/>
    </w:p>
    <w:p w14:paraId="1C45AF2D" w14:textId="385E20EC" w:rsidR="00D424E9" w:rsidRDefault="00D424E9" w:rsidP="00D424E9"/>
    <w:p w14:paraId="0E21D3D5" w14:textId="768B7AD1" w:rsidR="00D424E9" w:rsidRDefault="00D424E9" w:rsidP="00D424E9">
      <w:pPr>
        <w:pStyle w:val="Heading3"/>
      </w:pPr>
      <w:r>
        <w:t>Methods</w:t>
      </w:r>
    </w:p>
    <w:p w14:paraId="5FF3A480" w14:textId="20FAB704" w:rsidR="00D424E9" w:rsidRDefault="00D424E9" w:rsidP="00D424E9"/>
    <w:p w14:paraId="4D4BD93D" w14:textId="43DF4326" w:rsidR="00D424E9" w:rsidRDefault="00D424E9" w:rsidP="00D424E9">
      <w:pPr>
        <w:pStyle w:val="Heading3"/>
      </w:pPr>
      <w:r>
        <w:t>Unity-based</w:t>
      </w:r>
    </w:p>
    <w:p w14:paraId="671FEDCE" w14:textId="4EF2F258" w:rsidR="00D424E9" w:rsidRDefault="00D424E9">
      <w:r>
        <w:br w:type="page"/>
      </w:r>
    </w:p>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0E9C69E6" w14:textId="77777777" w:rsidR="00B26D20" w:rsidRDefault="00D424E9" w:rsidP="00B26D20">
              <w:pPr>
                <w:pStyle w:val="Bibliography"/>
                <w:ind w:left="720" w:hanging="720"/>
                <w:rPr>
                  <w:noProof/>
                </w:rPr>
              </w:pPr>
              <w:r>
                <w:fldChar w:fldCharType="begin"/>
              </w:r>
              <w:r>
                <w:instrText xml:space="preserve"> BIBLIOGRAPHY </w:instrText>
              </w:r>
              <w:r>
                <w:fldChar w:fldCharType="separate"/>
              </w:r>
              <w:r w:rsidR="00B26D20">
                <w:rPr>
                  <w:noProof/>
                </w:rPr>
                <w:t xml:space="preserve">Bajcsy, R. (1988). Active perception. </w:t>
              </w:r>
              <w:r w:rsidR="00B26D20">
                <w:rPr>
                  <w:i/>
                  <w:iCs/>
                  <w:noProof/>
                </w:rPr>
                <w:t>Proceedings of the IEEE, 76</w:t>
              </w:r>
              <w:r w:rsidR="00B26D20">
                <w:rPr>
                  <w:noProof/>
                </w:rPr>
                <w:t>(8), 966-1005. doi:10.1109/5.5968</w:t>
              </w:r>
            </w:p>
            <w:p w14:paraId="219758B9" w14:textId="77777777" w:rsidR="00B26D20" w:rsidRDefault="00B26D20" w:rsidP="00B26D20">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46338594" w14:textId="77777777" w:rsidR="00B26D20" w:rsidRDefault="00B26D20" w:rsidP="00B26D20">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41984679" w14:textId="77777777" w:rsidR="00B26D20" w:rsidRDefault="00B26D20" w:rsidP="00B26D20">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09D46348" w14:textId="77777777" w:rsidR="00B26D20" w:rsidRDefault="00B26D20" w:rsidP="00B26D20">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33F17409" w14:textId="77777777" w:rsidR="00B26D20" w:rsidRDefault="00B26D20" w:rsidP="00B26D20">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0FD3D8F" w14:textId="77777777" w:rsidR="00B26D20" w:rsidRDefault="00B26D20" w:rsidP="00B26D20">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1E2F6AF2" w14:textId="77777777" w:rsidR="00B26D20" w:rsidRDefault="00B26D20" w:rsidP="00B26D20">
              <w:pPr>
                <w:pStyle w:val="Bibliography"/>
                <w:ind w:left="720" w:hanging="720"/>
                <w:rPr>
                  <w:noProof/>
                </w:rPr>
              </w:pPr>
              <w:r>
                <w:rPr>
                  <w:noProof/>
                </w:rPr>
                <w:lastRenderedPageBreak/>
                <w:t xml:space="preserve">Hevner, A., March, S., Park, J., &amp; Ram, S. (2004). Design science in information systems research. </w:t>
              </w:r>
              <w:r>
                <w:rPr>
                  <w:i/>
                  <w:iCs/>
                  <w:noProof/>
                </w:rPr>
                <w:t>MIS Quarterly, 28</w:t>
              </w:r>
              <w:r>
                <w:rPr>
                  <w:noProof/>
                </w:rPr>
                <w:t>(1), 75-105. doi:10.2307/25148625</w:t>
              </w:r>
            </w:p>
            <w:p w14:paraId="1C269125" w14:textId="77777777" w:rsidR="00B26D20" w:rsidRDefault="00B26D20" w:rsidP="00B26D20">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0E9AFA02" w14:textId="77777777" w:rsidR="00B26D20" w:rsidRDefault="00B26D20" w:rsidP="00B26D20">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6A75CFBA" w14:textId="77777777" w:rsidR="00B26D20" w:rsidRDefault="00B26D20" w:rsidP="00B26D20">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44AF0AD5" w14:textId="77777777" w:rsidR="00B26D20" w:rsidRDefault="00B26D20" w:rsidP="00B26D20">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0A3F5550" w14:textId="77777777" w:rsidR="00B26D20" w:rsidRDefault="00B26D20" w:rsidP="00B26D20">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3AB89FED" w14:textId="77777777" w:rsidR="00B26D20" w:rsidRDefault="00B26D20" w:rsidP="00B26D20">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57DC13F9" w14:textId="77777777" w:rsidR="00B26D20" w:rsidRDefault="00B26D20" w:rsidP="00B26D20">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30F71F3C" w14:textId="77777777" w:rsidR="00B26D20" w:rsidRDefault="00B26D20" w:rsidP="00B26D20">
              <w:pPr>
                <w:pStyle w:val="Bibliography"/>
                <w:ind w:left="720" w:hanging="720"/>
                <w:rPr>
                  <w:noProof/>
                </w:rPr>
              </w:pPr>
              <w:r>
                <w:rPr>
                  <w:noProof/>
                </w:rPr>
                <w:lastRenderedPageBreak/>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13760A3B" w14:textId="77777777" w:rsidR="00B26D20" w:rsidRDefault="00B26D20" w:rsidP="00B26D20">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32732D36" w14:textId="77777777" w:rsidR="00B26D20" w:rsidRDefault="00B26D20" w:rsidP="00B26D20">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079A37CE" w14:textId="77777777" w:rsidR="00B26D20" w:rsidRDefault="00B26D20" w:rsidP="00B26D20">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B26D20">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13"/>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3F92A" w14:textId="77777777" w:rsidR="003C50C4" w:rsidRDefault="003C50C4" w:rsidP="0082223F">
      <w:pPr>
        <w:spacing w:line="240" w:lineRule="auto"/>
      </w:pPr>
      <w:r>
        <w:separator/>
      </w:r>
    </w:p>
  </w:endnote>
  <w:endnote w:type="continuationSeparator" w:id="0">
    <w:p w14:paraId="5A5B3F55" w14:textId="77777777" w:rsidR="003C50C4" w:rsidRDefault="003C50C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65CA4D" w14:textId="77777777" w:rsidR="003C50C4" w:rsidRDefault="003C50C4" w:rsidP="0082223F">
      <w:pPr>
        <w:spacing w:line="240" w:lineRule="auto"/>
      </w:pPr>
      <w:r>
        <w:separator/>
      </w:r>
    </w:p>
  </w:footnote>
  <w:footnote w:type="continuationSeparator" w:id="0">
    <w:p w14:paraId="7B240C9F" w14:textId="77777777" w:rsidR="003C50C4" w:rsidRDefault="003C50C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718C9"/>
    <w:rsid w:val="000738E5"/>
    <w:rsid w:val="000B554E"/>
    <w:rsid w:val="00183597"/>
    <w:rsid w:val="001B27C4"/>
    <w:rsid w:val="001B4DD7"/>
    <w:rsid w:val="002516A9"/>
    <w:rsid w:val="0025438B"/>
    <w:rsid w:val="002806B7"/>
    <w:rsid w:val="002F2E59"/>
    <w:rsid w:val="00301084"/>
    <w:rsid w:val="003905FE"/>
    <w:rsid w:val="003A3997"/>
    <w:rsid w:val="003C50C4"/>
    <w:rsid w:val="003F4714"/>
    <w:rsid w:val="00401D65"/>
    <w:rsid w:val="004223E8"/>
    <w:rsid w:val="00424108"/>
    <w:rsid w:val="00426C83"/>
    <w:rsid w:val="004A784B"/>
    <w:rsid w:val="004A7B81"/>
    <w:rsid w:val="004F456A"/>
    <w:rsid w:val="004F51DA"/>
    <w:rsid w:val="005021D6"/>
    <w:rsid w:val="00515B13"/>
    <w:rsid w:val="00557E91"/>
    <w:rsid w:val="005745BB"/>
    <w:rsid w:val="005B7079"/>
    <w:rsid w:val="005C39BA"/>
    <w:rsid w:val="005E165C"/>
    <w:rsid w:val="006100CD"/>
    <w:rsid w:val="006404D4"/>
    <w:rsid w:val="00665A52"/>
    <w:rsid w:val="006D248F"/>
    <w:rsid w:val="006D793E"/>
    <w:rsid w:val="00720E89"/>
    <w:rsid w:val="0073677D"/>
    <w:rsid w:val="007C3BFA"/>
    <w:rsid w:val="0082223F"/>
    <w:rsid w:val="00877007"/>
    <w:rsid w:val="008B5129"/>
    <w:rsid w:val="009A757D"/>
    <w:rsid w:val="009F6D5D"/>
    <w:rsid w:val="00A14A25"/>
    <w:rsid w:val="00A423F8"/>
    <w:rsid w:val="00AA1D88"/>
    <w:rsid w:val="00B13ADF"/>
    <w:rsid w:val="00B26D20"/>
    <w:rsid w:val="00B67139"/>
    <w:rsid w:val="00B83595"/>
    <w:rsid w:val="00C1448D"/>
    <w:rsid w:val="00C201F7"/>
    <w:rsid w:val="00C23ADA"/>
    <w:rsid w:val="00C344B5"/>
    <w:rsid w:val="00C412F5"/>
    <w:rsid w:val="00C53E88"/>
    <w:rsid w:val="00C54DC8"/>
    <w:rsid w:val="00C73692"/>
    <w:rsid w:val="00C90852"/>
    <w:rsid w:val="00C93BB7"/>
    <w:rsid w:val="00CB25E9"/>
    <w:rsid w:val="00CD5F3A"/>
    <w:rsid w:val="00CE531E"/>
    <w:rsid w:val="00D0165E"/>
    <w:rsid w:val="00D2201C"/>
    <w:rsid w:val="00D2646A"/>
    <w:rsid w:val="00D424E9"/>
    <w:rsid w:val="00D75C7B"/>
    <w:rsid w:val="00D85C7B"/>
    <w:rsid w:val="00D9565E"/>
    <w:rsid w:val="00DD3B23"/>
    <w:rsid w:val="00DE2224"/>
    <w:rsid w:val="00E00C2F"/>
    <w:rsid w:val="00E234E9"/>
    <w:rsid w:val="00E76A8A"/>
    <w:rsid w:val="00E86D52"/>
    <w:rsid w:val="00E945E9"/>
    <w:rsid w:val="00EA6E77"/>
    <w:rsid w:val="00ED3713"/>
    <w:rsid w:val="00F70C8B"/>
    <w:rsid w:val="00FB2FBD"/>
    <w:rsid w:val="00FB686E"/>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10</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11</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5</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4</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12</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3</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14</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15</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16</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17</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18</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9</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1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6</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7</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6</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7</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8</b:RefOrder>
  </b:Source>
</b:Sources>
</file>

<file path=customXml/itemProps1.xml><?xml version="1.0" encoding="utf-8"?>
<ds:datastoreItem xmlns:ds="http://schemas.openxmlformats.org/officeDocument/2006/customXml" ds:itemID="{B7DEF055-5ACB-4477-A346-729CF3130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5</TotalTime>
  <Pages>21</Pages>
  <Words>3883</Words>
  <Characters>22139</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66</cp:revision>
  <dcterms:created xsi:type="dcterms:W3CDTF">2019-05-19T17:38:00Z</dcterms:created>
  <dcterms:modified xsi:type="dcterms:W3CDTF">2022-05-01T17:42:00Z</dcterms:modified>
</cp:coreProperties>
</file>